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A25DA" w14:textId="77777777" w:rsidR="00206487" w:rsidRDefault="00000000">
      <w:pPr>
        <w:pStyle w:val="a4"/>
      </w:pPr>
      <w:r>
        <w:t>Отчёт по лабораторной работе 5</w:t>
      </w:r>
    </w:p>
    <w:p w14:paraId="66BB0086" w14:textId="77777777" w:rsidR="00206487" w:rsidRDefault="00000000">
      <w:pPr>
        <w:pStyle w:val="a5"/>
      </w:pPr>
      <w:r>
        <w:t>Вероятностные алгоритмы проверки чисел на простоту</w:t>
      </w:r>
    </w:p>
    <w:p w14:paraId="2F0FF6D6" w14:textId="77777777" w:rsidR="00206487" w:rsidRDefault="00000000">
      <w:pPr>
        <w:pStyle w:val="Author"/>
      </w:pPr>
      <w:r>
        <w:t>Каримов Зуфар Исматович НФИ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10174924"/>
        <w:docPartObj>
          <w:docPartGallery w:val="Table of Contents"/>
          <w:docPartUnique/>
        </w:docPartObj>
      </w:sdtPr>
      <w:sdtContent>
        <w:p w14:paraId="127D47A3" w14:textId="77777777" w:rsidR="00206487" w:rsidRDefault="00000000">
          <w:pPr>
            <w:pStyle w:val="ae"/>
          </w:pPr>
          <w:r>
            <w:t>Содержание</w:t>
          </w:r>
        </w:p>
        <w:p w14:paraId="6B31EE29" w14:textId="77777777" w:rsidR="00F04E0D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9180608" w:history="1">
            <w:r w:rsidR="00F04E0D" w:rsidRPr="00DE4444">
              <w:rPr>
                <w:rStyle w:val="ad"/>
                <w:noProof/>
              </w:rPr>
              <w:t>Цель работы</w:t>
            </w:r>
            <w:r w:rsidR="00F04E0D">
              <w:rPr>
                <w:noProof/>
                <w:webHidden/>
              </w:rPr>
              <w:tab/>
            </w:r>
            <w:r w:rsidR="00F04E0D">
              <w:rPr>
                <w:noProof/>
                <w:webHidden/>
              </w:rPr>
              <w:fldChar w:fldCharType="begin"/>
            </w:r>
            <w:r w:rsidR="00F04E0D">
              <w:rPr>
                <w:noProof/>
                <w:webHidden/>
              </w:rPr>
              <w:instrText xml:space="preserve"> PAGEREF _Toc119180608 \h </w:instrText>
            </w:r>
            <w:r w:rsidR="00F04E0D">
              <w:rPr>
                <w:noProof/>
                <w:webHidden/>
              </w:rPr>
            </w:r>
            <w:r w:rsidR="00F04E0D">
              <w:rPr>
                <w:noProof/>
                <w:webHidden/>
              </w:rPr>
              <w:fldChar w:fldCharType="separate"/>
            </w:r>
            <w:r w:rsidR="00F04E0D">
              <w:rPr>
                <w:noProof/>
                <w:webHidden/>
              </w:rPr>
              <w:t>1</w:t>
            </w:r>
            <w:r w:rsidR="00F04E0D">
              <w:rPr>
                <w:noProof/>
                <w:webHidden/>
              </w:rPr>
              <w:fldChar w:fldCharType="end"/>
            </w:r>
          </w:hyperlink>
        </w:p>
        <w:p w14:paraId="758A92B4" w14:textId="77777777" w:rsidR="00F04E0D" w:rsidRDefault="00F04E0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9180609" w:history="1">
            <w:r w:rsidRPr="00DE4444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80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AEE50" w14:textId="77777777" w:rsidR="00F04E0D" w:rsidRDefault="00F04E0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9180610" w:history="1">
            <w:r w:rsidRPr="00DE4444">
              <w:rPr>
                <w:rStyle w:val="ad"/>
                <w:noProof/>
              </w:rPr>
              <w:t>Тест Фер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80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554B1" w14:textId="77777777" w:rsidR="00F04E0D" w:rsidRDefault="00F04E0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9180611" w:history="1">
            <w:r w:rsidRPr="00DE4444">
              <w:rPr>
                <w:rStyle w:val="ad"/>
                <w:noProof/>
              </w:rPr>
              <w:t>Тест Соловэя-Штрассе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80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EFE23" w14:textId="77777777" w:rsidR="00F04E0D" w:rsidRDefault="00F04E0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9180612" w:history="1">
            <w:r w:rsidRPr="00DE4444">
              <w:rPr>
                <w:rStyle w:val="ad"/>
                <w:noProof/>
              </w:rPr>
              <w:t>Тест Миллера-Рабина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80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87DE0" w14:textId="77777777" w:rsidR="00F04E0D" w:rsidRDefault="00F04E0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9180613" w:history="1">
            <w:r w:rsidRPr="00DE444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80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1C934" w14:textId="77777777" w:rsidR="00F04E0D" w:rsidRDefault="00F04E0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9180614" w:history="1">
            <w:r w:rsidRPr="00DE444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80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086AA" w14:textId="77777777" w:rsidR="00F04E0D" w:rsidRDefault="00F04E0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9180615" w:history="1">
            <w:r w:rsidRPr="00DE444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180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AF921" w14:textId="77777777" w:rsidR="00206487" w:rsidRDefault="00000000">
          <w:r>
            <w:fldChar w:fldCharType="end"/>
          </w:r>
        </w:p>
      </w:sdtContent>
    </w:sdt>
    <w:p w14:paraId="5D444ADE" w14:textId="77777777" w:rsidR="00206487" w:rsidRDefault="00000000">
      <w:pPr>
        <w:pStyle w:val="1"/>
      </w:pPr>
      <w:bookmarkStart w:id="0" w:name="цель-работы"/>
      <w:bookmarkStart w:id="1" w:name="_Toc119180608"/>
      <w:r>
        <w:t>Цель работы</w:t>
      </w:r>
      <w:bookmarkEnd w:id="1"/>
    </w:p>
    <w:p w14:paraId="1FF9055C" w14:textId="77777777" w:rsidR="00206487" w:rsidRDefault="00000000">
      <w:pPr>
        <w:pStyle w:val="FirstParagraph"/>
      </w:pPr>
      <w:r>
        <w:t>Реализация алгоритмов Ферма,Соловэя-Штрассена, Миллера-Рабина и вычисления Якоби.</w:t>
      </w:r>
    </w:p>
    <w:p w14:paraId="2F4F64AD" w14:textId="77777777" w:rsidR="00206487" w:rsidRDefault="00000000">
      <w:pPr>
        <w:pStyle w:val="1"/>
      </w:pPr>
      <w:bookmarkStart w:id="2" w:name="теоретические-сведения"/>
      <w:bookmarkStart w:id="3" w:name="_Toc119180609"/>
      <w:bookmarkEnd w:id="0"/>
      <w:r>
        <w:t>Теоретические сведения</w:t>
      </w:r>
      <w:bookmarkEnd w:id="3"/>
    </w:p>
    <w:p w14:paraId="13D61AEA" w14:textId="77777777" w:rsidR="00206487" w:rsidRDefault="00000000">
      <w:pPr>
        <w:pStyle w:val="FirstParagraph"/>
      </w:pPr>
      <w:r>
        <w:t>Тестом простоты (или проверкой простоты) называется алгоритм, который, приняв на входе число N, позволяет либо не подтвердить предположение о составности числа, либо точно утверждать его простоту. Во втором случае он называется истинным тестом простоты. Таким образом, тест простоты представляет собой только гипотезу о том, что если алгоритм не подтвердил предположение о составности числа N, то это число может являться простым с определённой вероятностью. Это определение подразумевает меньшую уверенность в соответствии результата проверки истинному положению вещей, нежели истинное испытание на простоту, которое даёт математически подтверждённый результат[1].</w:t>
      </w:r>
    </w:p>
    <w:p w14:paraId="17D34339" w14:textId="77777777" w:rsidR="00206487" w:rsidRDefault="00000000">
      <w:pPr>
        <w:pStyle w:val="2"/>
      </w:pPr>
      <w:bookmarkStart w:id="4" w:name="тест-ферма"/>
      <w:bookmarkStart w:id="5" w:name="_Toc119180610"/>
      <w:r>
        <w:t>Тест Ферма</w:t>
      </w:r>
      <w:bookmarkEnd w:id="5"/>
    </w:p>
    <w:p w14:paraId="1EC6AEBC" w14:textId="77777777" w:rsidR="00206487" w:rsidRDefault="00000000">
      <w:pPr>
        <w:pStyle w:val="Compact"/>
        <w:numPr>
          <w:ilvl w:val="0"/>
          <w:numId w:val="2"/>
        </w:numPr>
      </w:pPr>
      <w:r>
        <w:t xml:space="preserve">Вход. Нечетное целое числ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</m:t>
        </m:r>
      </m:oMath>
      <w:r>
        <w:t>.</w:t>
      </w:r>
    </w:p>
    <w:p w14:paraId="472A31A5" w14:textId="77777777" w:rsidR="00206487" w:rsidRDefault="00000000">
      <w:pPr>
        <w:pStyle w:val="Compact"/>
        <w:numPr>
          <w:ilvl w:val="0"/>
          <w:numId w:val="2"/>
        </w:numPr>
      </w:pPr>
      <w:r>
        <w:t>Выход. «Число n, вероятно, простое» или «Число n составное».</w:t>
      </w:r>
    </w:p>
    <w:p w14:paraId="38BF6E7E" w14:textId="77777777" w:rsidR="00206487" w:rsidRDefault="00000000">
      <w:pPr>
        <w:pStyle w:val="Compact"/>
        <w:numPr>
          <w:ilvl w:val="0"/>
          <w:numId w:val="3"/>
        </w:numPr>
      </w:pPr>
      <w:r>
        <w:t xml:space="preserve">Выбрать случайное целое число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>.</w:t>
      </w:r>
    </w:p>
    <w:p w14:paraId="22FEB2AA" w14:textId="77777777" w:rsidR="00206487" w:rsidRDefault="00000000">
      <w:pPr>
        <w:pStyle w:val="Compact"/>
        <w:numPr>
          <w:ilvl w:val="0"/>
          <w:numId w:val="3"/>
        </w:numPr>
      </w:pPr>
      <w:r>
        <w:t xml:space="preserve">Вычислить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2018E3E6" w14:textId="77777777" w:rsidR="00206487" w:rsidRDefault="00000000">
      <w:pPr>
        <w:pStyle w:val="Compact"/>
        <w:numPr>
          <w:ilvl w:val="0"/>
          <w:numId w:val="3"/>
        </w:numPr>
      </w:pPr>
      <w:r>
        <w:lastRenderedPageBreak/>
        <w:t xml:space="preserve">Пр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результат: «Число n, вероятно, простое». В противном случае результат: «Число n составное» [2].</w:t>
      </w:r>
    </w:p>
    <w:p w14:paraId="75EBB49C" w14:textId="77777777" w:rsidR="00206487" w:rsidRDefault="00000000">
      <w:pPr>
        <w:pStyle w:val="2"/>
      </w:pPr>
      <w:bookmarkStart w:id="6" w:name="тест-соловэя-штрассена"/>
      <w:bookmarkStart w:id="7" w:name="_Toc119180611"/>
      <w:bookmarkEnd w:id="4"/>
      <w:r>
        <w:t>Тест Соловэя-Штрассена</w:t>
      </w:r>
      <w:bookmarkEnd w:id="7"/>
    </w:p>
    <w:p w14:paraId="6E7CBE81" w14:textId="77777777" w:rsidR="00206487" w:rsidRDefault="00000000">
      <w:pPr>
        <w:pStyle w:val="Compact"/>
        <w:numPr>
          <w:ilvl w:val="0"/>
          <w:numId w:val="4"/>
        </w:numPr>
      </w:pPr>
      <w:r>
        <w:t xml:space="preserve">Вход. Нечетное целое числ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</m:t>
        </m:r>
      </m:oMath>
      <w:r>
        <w:t>.</w:t>
      </w:r>
    </w:p>
    <w:p w14:paraId="42A54231" w14:textId="77777777" w:rsidR="00206487" w:rsidRDefault="00000000">
      <w:pPr>
        <w:pStyle w:val="Compact"/>
        <w:numPr>
          <w:ilvl w:val="0"/>
          <w:numId w:val="4"/>
        </w:numPr>
      </w:pPr>
      <w:r>
        <w:t>Выход. «Число n, вероятно, простое» или «Число n составное».</w:t>
      </w:r>
    </w:p>
    <w:p w14:paraId="58E917DC" w14:textId="77777777" w:rsidR="00206487" w:rsidRDefault="00000000">
      <w:pPr>
        <w:pStyle w:val="Compact"/>
        <w:numPr>
          <w:ilvl w:val="0"/>
          <w:numId w:val="5"/>
        </w:numPr>
      </w:pPr>
      <w:r>
        <w:t xml:space="preserve">Выбрать случайное целое число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>.</w:t>
      </w:r>
    </w:p>
    <w:p w14:paraId="01452665" w14:textId="77777777" w:rsidR="00206487" w:rsidRDefault="00000000">
      <w:pPr>
        <w:pStyle w:val="Compact"/>
        <w:numPr>
          <w:ilvl w:val="0"/>
          <w:numId w:val="5"/>
        </w:numPr>
      </w:pPr>
      <w:r>
        <w:t xml:space="preserve">Вычислить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54DEB181" w14:textId="77777777" w:rsidR="00206487" w:rsidRDefault="00000000">
      <w:pPr>
        <w:pStyle w:val="Compact"/>
        <w:numPr>
          <w:ilvl w:val="0"/>
          <w:numId w:val="5"/>
        </w:numPr>
      </w:pPr>
      <w:r>
        <w:t xml:space="preserve">Пр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результат: «Число n составное».</w:t>
      </w:r>
    </w:p>
    <w:p w14:paraId="7E4C8045" w14:textId="77777777" w:rsidR="00206487" w:rsidRDefault="00000000">
      <w:pPr>
        <w:pStyle w:val="Compact"/>
        <w:numPr>
          <w:ilvl w:val="0"/>
          <w:numId w:val="5"/>
        </w:numPr>
      </w:pPr>
      <w:r>
        <w:t xml:space="preserve">Вычислить символ Якоб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</w:p>
    <w:p w14:paraId="57E1DDA3" w14:textId="77777777" w:rsidR="00206487" w:rsidRDefault="00000000">
      <w:pPr>
        <w:pStyle w:val="Compact"/>
        <w:numPr>
          <w:ilvl w:val="0"/>
          <w:numId w:val="5"/>
        </w:numPr>
      </w:pPr>
      <w:r>
        <w:t xml:space="preserve">Пр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результат: «Число n, вероятно, простое». В противном случае результат: «Число n составное» [3].</w:t>
      </w:r>
    </w:p>
    <w:p w14:paraId="0F0098C0" w14:textId="77777777" w:rsidR="00206487" w:rsidRDefault="00000000">
      <w:pPr>
        <w:pStyle w:val="2"/>
      </w:pPr>
      <w:bookmarkStart w:id="8" w:name="тест-миллера-рабина."/>
      <w:bookmarkStart w:id="9" w:name="_Toc119180612"/>
      <w:bookmarkEnd w:id="6"/>
      <w:r>
        <w:t>Тест Миллера-Рабина.</w:t>
      </w:r>
      <w:bookmarkEnd w:id="9"/>
    </w:p>
    <w:p w14:paraId="24F0ABC2" w14:textId="77777777" w:rsidR="00206487" w:rsidRDefault="00000000">
      <w:pPr>
        <w:pStyle w:val="Compact"/>
        <w:numPr>
          <w:ilvl w:val="0"/>
          <w:numId w:val="6"/>
        </w:numPr>
      </w:pPr>
      <w:r>
        <w:t xml:space="preserve">Вход. Нечетное целое числ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5</m:t>
        </m:r>
      </m:oMath>
      <w:r>
        <w:t>.</w:t>
      </w:r>
    </w:p>
    <w:p w14:paraId="3FF9F92F" w14:textId="77777777" w:rsidR="00206487" w:rsidRDefault="00000000">
      <w:pPr>
        <w:pStyle w:val="Compact"/>
        <w:numPr>
          <w:ilvl w:val="0"/>
          <w:numId w:val="6"/>
        </w:numPr>
      </w:pPr>
      <w:r>
        <w:t>Выход. «Число n, вероятно, простое» или «Число n составное».</w:t>
      </w:r>
    </w:p>
    <w:p w14:paraId="73D95364" w14:textId="77777777" w:rsidR="00206487" w:rsidRDefault="00000000">
      <w:pPr>
        <w:pStyle w:val="Compact"/>
        <w:numPr>
          <w:ilvl w:val="0"/>
          <w:numId w:val="7"/>
        </w:numPr>
      </w:pPr>
      <w:r>
        <w:t xml:space="preserve">Представить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в виде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s</m:t>
            </m:r>
          </m:sup>
        </m:sSup>
        <m:r>
          <w:rPr>
            <w:rFonts w:ascii="Cambria Math" w:hAnsi="Cambria Math"/>
          </w:rPr>
          <m:t>r</m:t>
        </m:r>
      </m:oMath>
      <w:r>
        <w:t>, где r - нечетное число</w:t>
      </w:r>
    </w:p>
    <w:p w14:paraId="736122EE" w14:textId="77777777" w:rsidR="00206487" w:rsidRDefault="00000000">
      <w:pPr>
        <w:pStyle w:val="Compact"/>
        <w:numPr>
          <w:ilvl w:val="0"/>
          <w:numId w:val="7"/>
        </w:numPr>
      </w:pPr>
      <w:r>
        <w:t xml:space="preserve">Выбрать случайное целое число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>.</w:t>
      </w:r>
    </w:p>
    <w:p w14:paraId="7085EB2F" w14:textId="77777777" w:rsidR="00206487" w:rsidRDefault="00000000">
      <w:pPr>
        <w:pStyle w:val="Compact"/>
        <w:numPr>
          <w:ilvl w:val="0"/>
          <w:numId w:val="7"/>
        </w:numPr>
      </w:pPr>
      <w:r>
        <w:t xml:space="preserve">Вычислить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r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5C9C6B79" w14:textId="77777777" w:rsidR="00206487" w:rsidRDefault="00000000">
      <w:pPr>
        <w:pStyle w:val="Compact"/>
        <w:numPr>
          <w:ilvl w:val="0"/>
          <w:numId w:val="7"/>
        </w:numPr>
      </w:pPr>
      <w:r>
        <w:t xml:space="preserve">Пр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выполнить действия</w:t>
      </w:r>
    </w:p>
    <w:p w14:paraId="77D3F578" w14:textId="77777777" w:rsidR="00206487" w:rsidRDefault="00000000">
      <w:pPr>
        <w:pStyle w:val="Compact"/>
        <w:numPr>
          <w:ilvl w:val="1"/>
          <w:numId w:val="8"/>
        </w:numPr>
      </w:pPr>
      <w:r>
        <w:t xml:space="preserve">Полож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197CE7BE" w14:textId="77777777" w:rsidR="00206487" w:rsidRDefault="00000000">
      <w:pPr>
        <w:pStyle w:val="Compact"/>
        <w:numPr>
          <w:ilvl w:val="1"/>
          <w:numId w:val="8"/>
        </w:numPr>
      </w:pPr>
      <w:r>
        <w:t xml:space="preserve">Если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то</w:t>
      </w:r>
    </w:p>
    <w:p w14:paraId="67D33445" w14:textId="77777777" w:rsidR="00206487" w:rsidRDefault="00000000">
      <w:pPr>
        <w:pStyle w:val="Compact"/>
        <w:numPr>
          <w:ilvl w:val="2"/>
          <w:numId w:val="9"/>
        </w:numPr>
      </w:pPr>
      <w:r>
        <w:t xml:space="preserve">Положить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2C892983" w14:textId="77777777" w:rsidR="00206487" w:rsidRDefault="00000000">
      <w:pPr>
        <w:pStyle w:val="Compact"/>
        <w:numPr>
          <w:ilvl w:val="2"/>
          <w:numId w:val="9"/>
        </w:numPr>
      </w:pPr>
      <w:r>
        <w:t xml:space="preserve">Пр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результат: «Число n составное».</w:t>
      </w:r>
    </w:p>
    <w:p w14:paraId="250A5664" w14:textId="77777777" w:rsidR="00206487" w:rsidRDefault="00000000">
      <w:pPr>
        <w:pStyle w:val="Compact"/>
        <w:numPr>
          <w:ilvl w:val="2"/>
          <w:numId w:val="9"/>
        </w:numPr>
      </w:pPr>
      <w:r>
        <w:t xml:space="preserve">Положить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14:paraId="18A0FEF7" w14:textId="77777777" w:rsidR="00206487" w:rsidRDefault="00000000">
      <w:pPr>
        <w:pStyle w:val="Compact"/>
        <w:numPr>
          <w:ilvl w:val="1"/>
          <w:numId w:val="8"/>
        </w:numPr>
      </w:pPr>
      <w:r>
        <w:t xml:space="preserve">Пр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результат: «Число n составное».</w:t>
      </w:r>
    </w:p>
    <w:p w14:paraId="73620BE4" w14:textId="77777777" w:rsidR="00206487" w:rsidRDefault="00000000">
      <w:pPr>
        <w:pStyle w:val="Compact"/>
        <w:numPr>
          <w:ilvl w:val="0"/>
          <w:numId w:val="7"/>
        </w:numPr>
      </w:pPr>
      <w:r>
        <w:t>Результат: «Число n, вероятно, простое» [4].</w:t>
      </w:r>
    </w:p>
    <w:p w14:paraId="136F1295" w14:textId="77777777" w:rsidR="00206487" w:rsidRDefault="00000000">
      <w:pPr>
        <w:pStyle w:val="1"/>
      </w:pPr>
      <w:bookmarkStart w:id="10" w:name="выполнение-лабораторной-работы"/>
      <w:bookmarkStart w:id="11" w:name="_Toc119180613"/>
      <w:bookmarkEnd w:id="2"/>
      <w:bookmarkEnd w:id="8"/>
      <w:r>
        <w:t>Выполнение лабораторной работы</w:t>
      </w:r>
      <w:bookmarkEnd w:id="11"/>
    </w:p>
    <w:p w14:paraId="27288F35" w14:textId="77777777" w:rsidR="00206487" w:rsidRDefault="00000000">
      <w:pPr>
        <w:pStyle w:val="Compact"/>
        <w:numPr>
          <w:ilvl w:val="0"/>
          <w:numId w:val="10"/>
        </w:numPr>
      </w:pPr>
      <w:r>
        <w:t>Написал функцию ferma для алгоритма ферма. (рис. 1)</w:t>
      </w:r>
    </w:p>
    <w:p w14:paraId="5A0ABD1E" w14:textId="77777777" w:rsidR="00206487" w:rsidRDefault="00000000">
      <w:pPr>
        <w:pStyle w:val="CaptionedFigure"/>
      </w:pPr>
      <w:bookmarkStart w:id="12" w:name="fig:001"/>
      <w:r>
        <w:rPr>
          <w:noProof/>
        </w:rPr>
        <w:lastRenderedPageBreak/>
        <w:drawing>
          <wp:inline distT="0" distB="0" distL="0" distR="0" wp14:anchorId="0D9B740E" wp14:editId="1FBFEAB8">
            <wp:extent cx="3995697" cy="3142769"/>
            <wp:effectExtent l="0" t="0" r="0" b="0"/>
            <wp:docPr id="1" name="Picture" descr="Figure 1: Функция для алгоритма фер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5/images/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31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9061212" w14:textId="77777777" w:rsidR="00206487" w:rsidRDefault="00000000">
      <w:pPr>
        <w:pStyle w:val="ImageCaption"/>
      </w:pPr>
      <w:r>
        <w:t>Figure 1: Функция для алгоритма ферма</w:t>
      </w:r>
    </w:p>
    <w:p w14:paraId="28F02524" w14:textId="77777777" w:rsidR="00206487" w:rsidRDefault="00000000">
      <w:pPr>
        <w:pStyle w:val="Compact"/>
        <w:numPr>
          <w:ilvl w:val="0"/>
          <w:numId w:val="11"/>
        </w:numPr>
      </w:pPr>
      <w:r>
        <w:t>Написал функцию modul для вычисления бинарного эксп. (рис. 2)</w:t>
      </w:r>
    </w:p>
    <w:p w14:paraId="1FCD9F6F" w14:textId="77777777" w:rsidR="00206487" w:rsidRDefault="00000000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209C6013" wp14:editId="2A1E7A77">
            <wp:extent cx="3557707" cy="2658675"/>
            <wp:effectExtent l="0" t="0" r="0" b="0"/>
            <wp:docPr id="2" name="Picture" descr="Figure 2: Функция для вычисления бинарного экс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5/images/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E6A387F" w14:textId="77777777" w:rsidR="00206487" w:rsidRDefault="00000000">
      <w:pPr>
        <w:pStyle w:val="ImageCaption"/>
      </w:pPr>
      <w:r>
        <w:t>Figure 2: Функция для вычисления бинарного эксп</w:t>
      </w:r>
    </w:p>
    <w:p w14:paraId="3C062B71" w14:textId="77777777" w:rsidR="00206487" w:rsidRDefault="00000000">
      <w:pPr>
        <w:pStyle w:val="Compact"/>
        <w:numPr>
          <w:ilvl w:val="0"/>
          <w:numId w:val="12"/>
        </w:numPr>
      </w:pPr>
      <w:r>
        <w:t>Написал функцию jacobian для вычисления Якоби. (рис. 3)</w:t>
      </w:r>
    </w:p>
    <w:p w14:paraId="53BD5695" w14:textId="77777777" w:rsidR="00206487" w:rsidRDefault="00000000">
      <w:pPr>
        <w:pStyle w:val="CaptionedFigure"/>
      </w:pPr>
      <w:bookmarkStart w:id="14" w:name="fig:003"/>
      <w:r>
        <w:rPr>
          <w:noProof/>
        </w:rPr>
        <w:lastRenderedPageBreak/>
        <w:drawing>
          <wp:inline distT="0" distB="0" distL="0" distR="0" wp14:anchorId="6E4CFE98" wp14:editId="1AD0057B">
            <wp:extent cx="3788228" cy="5286615"/>
            <wp:effectExtent l="0" t="0" r="0" b="0"/>
            <wp:docPr id="3" name="Picture" descr="Figure 3: Функция для вычисления Якоб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5/images/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528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1AF6560" w14:textId="77777777" w:rsidR="00206487" w:rsidRDefault="00000000">
      <w:pPr>
        <w:pStyle w:val="ImageCaption"/>
      </w:pPr>
      <w:r>
        <w:t>Figure 3: Функция для вычисления Якоби</w:t>
      </w:r>
    </w:p>
    <w:p w14:paraId="60D0E625" w14:textId="77777777" w:rsidR="00206487" w:rsidRDefault="00000000">
      <w:pPr>
        <w:pStyle w:val="Compact"/>
        <w:numPr>
          <w:ilvl w:val="0"/>
          <w:numId w:val="13"/>
        </w:numPr>
      </w:pPr>
      <w:r>
        <w:t>Написал функцию solovoy для алгоритма Соловэя-Штрассена. (рис. 4)</w:t>
      </w:r>
    </w:p>
    <w:p w14:paraId="491A0437" w14:textId="77777777" w:rsidR="00206487" w:rsidRDefault="00000000">
      <w:pPr>
        <w:pStyle w:val="CaptionedFigure"/>
      </w:pPr>
      <w:bookmarkStart w:id="15" w:name="fig:004"/>
      <w:r>
        <w:rPr>
          <w:noProof/>
        </w:rPr>
        <w:lastRenderedPageBreak/>
        <w:drawing>
          <wp:inline distT="0" distB="0" distL="0" distR="0" wp14:anchorId="396F07B1" wp14:editId="7386DA21">
            <wp:extent cx="3580759" cy="3511603"/>
            <wp:effectExtent l="0" t="0" r="0" b="0"/>
            <wp:docPr id="4" name="Picture" descr="Figure 4: Функция для алгоритма Соловэя-Штрасс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5/images/4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620859B" w14:textId="77777777" w:rsidR="00206487" w:rsidRDefault="00000000">
      <w:pPr>
        <w:pStyle w:val="ImageCaption"/>
      </w:pPr>
      <w:r>
        <w:t>Figure 4: Функция для алгоритма Соловэя-Штрассена</w:t>
      </w:r>
    </w:p>
    <w:p w14:paraId="28B233B2" w14:textId="77777777" w:rsidR="00206487" w:rsidRDefault="00000000">
      <w:pPr>
        <w:pStyle w:val="Compact"/>
        <w:numPr>
          <w:ilvl w:val="0"/>
          <w:numId w:val="14"/>
        </w:numPr>
      </w:pPr>
      <w:r>
        <w:t>Написал функцию MillerRabin для алгоритма Миллера-Рабина. (рис. 5)</w:t>
      </w:r>
    </w:p>
    <w:p w14:paraId="577609D5" w14:textId="77777777" w:rsidR="00206487" w:rsidRDefault="00000000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176B131C" wp14:editId="01C8DB0A">
            <wp:extent cx="5255878" cy="3457815"/>
            <wp:effectExtent l="0" t="0" r="0" b="0"/>
            <wp:docPr id="5" name="Picture" descr="Figure 5: Функция для алгоритма Миллера-Раб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5/images/5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66405DF" w14:textId="77777777" w:rsidR="00206487" w:rsidRDefault="00000000">
      <w:pPr>
        <w:pStyle w:val="ImageCaption"/>
      </w:pPr>
      <w:r>
        <w:t>Figure 5: Функция для алгоритма Миллера-Рабина</w:t>
      </w:r>
    </w:p>
    <w:p w14:paraId="26421F85" w14:textId="77777777" w:rsidR="00206487" w:rsidRDefault="00000000">
      <w:pPr>
        <w:pStyle w:val="Compact"/>
        <w:numPr>
          <w:ilvl w:val="0"/>
          <w:numId w:val="15"/>
        </w:numPr>
      </w:pPr>
      <w:r>
        <w:t>Получил результат (рис. 6)</w:t>
      </w:r>
    </w:p>
    <w:p w14:paraId="51BFED2F" w14:textId="77777777" w:rsidR="00206487" w:rsidRDefault="00000000">
      <w:pPr>
        <w:pStyle w:val="CaptionedFigure"/>
      </w:pPr>
      <w:bookmarkStart w:id="17" w:name="fig:006"/>
      <w:r>
        <w:rPr>
          <w:noProof/>
        </w:rPr>
        <w:lastRenderedPageBreak/>
        <w:drawing>
          <wp:inline distT="0" distB="0" distL="0" distR="0" wp14:anchorId="1187B526" wp14:editId="1E3D3439">
            <wp:extent cx="2635623" cy="1751959"/>
            <wp:effectExtent l="0" t="0" r="0" b="0"/>
            <wp:docPr id="6" name="Picture" descr="Figure 6: Результат алгоритм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5/images/6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AFB02EF" w14:textId="77777777" w:rsidR="00206487" w:rsidRDefault="00000000">
      <w:pPr>
        <w:pStyle w:val="ImageCaption"/>
      </w:pPr>
      <w:r>
        <w:t>Figure 6: Результат алгоритмов</w:t>
      </w:r>
    </w:p>
    <w:p w14:paraId="1AAC6304" w14:textId="77777777" w:rsidR="00206487" w:rsidRDefault="00000000">
      <w:pPr>
        <w:pStyle w:val="1"/>
      </w:pPr>
      <w:bookmarkStart w:id="18" w:name="выводы"/>
      <w:bookmarkStart w:id="19" w:name="_Toc119180614"/>
      <w:bookmarkEnd w:id="10"/>
      <w:r>
        <w:t>Выводы</w:t>
      </w:r>
      <w:bookmarkEnd w:id="19"/>
    </w:p>
    <w:p w14:paraId="625F6246" w14:textId="77777777" w:rsidR="00206487" w:rsidRDefault="00000000">
      <w:pPr>
        <w:pStyle w:val="FirstParagraph"/>
      </w:pPr>
      <w:r>
        <w:t>Реализовал алгоритмы Ферма,Соловэя-Штрассена, Миллера-Рабина и вычисления Якоби.</w:t>
      </w:r>
    </w:p>
    <w:p w14:paraId="0049FEC3" w14:textId="77777777" w:rsidR="00206487" w:rsidRDefault="00000000">
      <w:pPr>
        <w:pStyle w:val="1"/>
      </w:pPr>
      <w:bookmarkStart w:id="20" w:name="список-литературы"/>
      <w:bookmarkStart w:id="21" w:name="_Toc119180615"/>
      <w:bookmarkEnd w:id="18"/>
      <w:r>
        <w:t>Список литературы</w:t>
      </w:r>
      <w:bookmarkEnd w:id="21"/>
    </w:p>
    <w:p w14:paraId="31BF1E76" w14:textId="77777777" w:rsidR="00206487" w:rsidRDefault="00000000">
      <w:pPr>
        <w:numPr>
          <w:ilvl w:val="0"/>
          <w:numId w:val="16"/>
        </w:numPr>
      </w:pPr>
      <w:r>
        <w:t>Тест простоты [Электронный ресурс] - Режим доступа: https://ru.wikipedia.org/wiki/Тест_простоты</w:t>
      </w:r>
    </w:p>
    <w:p w14:paraId="0C006160" w14:textId="77777777" w:rsidR="00206487" w:rsidRDefault="00000000">
      <w:pPr>
        <w:numPr>
          <w:ilvl w:val="0"/>
          <w:numId w:val="16"/>
        </w:numPr>
      </w:pPr>
      <w:r>
        <w:t>Тест Ферма [Электронный ресурс] - Режим доступа: https://ru.wikipedia.org/wiki/Тест_Ферма</w:t>
      </w:r>
    </w:p>
    <w:p w14:paraId="05A44CD6" w14:textId="77777777" w:rsidR="00206487" w:rsidRDefault="00000000">
      <w:pPr>
        <w:numPr>
          <w:ilvl w:val="0"/>
          <w:numId w:val="16"/>
        </w:numPr>
      </w:pPr>
      <w:r>
        <w:t>Тест Соловея — Штрассена [Электронный ресурс] - Режим доступа: https://ru.wikipedia.org/wiki/Тест_Соловея_—_Штрассена</w:t>
      </w:r>
    </w:p>
    <w:p w14:paraId="0B24609F" w14:textId="77777777" w:rsidR="00206487" w:rsidRDefault="00000000">
      <w:pPr>
        <w:numPr>
          <w:ilvl w:val="0"/>
          <w:numId w:val="16"/>
        </w:numPr>
      </w:pPr>
      <w:r>
        <w:t>Тест Миллера — Рабина [Электронный ресурс] - Режим доступа: https://ru.wikipedia.org/wiki/Тест_Миллера_—_Рабина</w:t>
      </w:r>
      <w:bookmarkEnd w:id="20"/>
    </w:p>
    <w:sectPr w:rsidR="0020648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181F6" w14:textId="77777777" w:rsidR="000F2CCA" w:rsidRDefault="000F2CCA">
      <w:pPr>
        <w:spacing w:after="0"/>
      </w:pPr>
      <w:r>
        <w:separator/>
      </w:r>
    </w:p>
  </w:endnote>
  <w:endnote w:type="continuationSeparator" w:id="0">
    <w:p w14:paraId="0E4A903E" w14:textId="77777777" w:rsidR="000F2CCA" w:rsidRDefault="000F2C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6CBA6" w14:textId="77777777" w:rsidR="000F2CCA" w:rsidRDefault="000F2CCA">
      <w:r>
        <w:separator/>
      </w:r>
    </w:p>
  </w:footnote>
  <w:footnote w:type="continuationSeparator" w:id="0">
    <w:p w14:paraId="66AF6F45" w14:textId="77777777" w:rsidR="000F2CCA" w:rsidRDefault="000F2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0DAA84C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EB443E7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9FEC91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EC96C5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EA02DCF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FC54B6C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F7E8298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F8F090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135056507">
    <w:abstractNumId w:val="3"/>
  </w:num>
  <w:num w:numId="2" w16cid:durableId="537396268">
    <w:abstractNumId w:val="2"/>
  </w:num>
  <w:num w:numId="3" w16cid:durableId="51708662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05532673">
    <w:abstractNumId w:val="2"/>
  </w:num>
  <w:num w:numId="5" w16cid:durableId="12232980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33869297">
    <w:abstractNumId w:val="2"/>
  </w:num>
  <w:num w:numId="7" w16cid:durableId="166304438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73954157">
    <w:abstractNumId w:val="2"/>
  </w:num>
  <w:num w:numId="9" w16cid:durableId="1902594111">
    <w:abstractNumId w:val="2"/>
  </w:num>
  <w:num w:numId="10" w16cid:durableId="10128732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975800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74260316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72653877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83873749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" w16cid:durableId="191450422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 w16cid:durableId="175612294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2CCA"/>
    <w:rsid w:val="00206487"/>
    <w:rsid w:val="004E29B3"/>
    <w:rsid w:val="00590D07"/>
    <w:rsid w:val="00784D58"/>
    <w:rsid w:val="008D6863"/>
    <w:rsid w:val="00B86B75"/>
    <w:rsid w:val="00BC48D5"/>
    <w:rsid w:val="00C36279"/>
    <w:rsid w:val="00E315A3"/>
    <w:rsid w:val="00F04E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D5FDF3"/>
  <w15:docId w15:val="{EE04DCA5-CC63-44DC-954B-B20424CBC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04E0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04E0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90</Words>
  <Characters>3365</Characters>
  <Application>Microsoft Office Word</Application>
  <DocSecurity>0</DocSecurity>
  <Lines>28</Lines>
  <Paragraphs>7</Paragraphs>
  <ScaleCrop>false</ScaleCrop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аримов Зуфар Исматович НФИ-01-22</dc:creator>
  <cp:keywords/>
  <cp:lastModifiedBy>Каримов Зуфар Исматович</cp:lastModifiedBy>
  <cp:revision>2</cp:revision>
  <dcterms:created xsi:type="dcterms:W3CDTF">2022-11-12T18:23:00Z</dcterms:created>
  <dcterms:modified xsi:type="dcterms:W3CDTF">2022-11-12T18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ероятностные алгоритмы проверки чисел на простоту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